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39, 11 May 1710, transcription," in Documents of Brotherly Love: Dutch Mennonite Aid to Swiss Anabaptists (Millersburg, OH: Ohio Amish Library), 212-1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1 Ma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F52F9" w:rsidRDefault="00CF52F9" w:rsidP="00CF52F9">
      <w:pPr>
        <w:pStyle w:val="FirstParagraph"/>
      </w:pPr>
      <w:r>
        <w:t>39.  May 11, 1710.</w:t>
      </w:r>
      <w:r>
        <w:rPr>
          <w:rStyle w:val="FootnoteReference"/>
        </w:rPr>
        <w:footnoteReference w:id="3"/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esidence at Schaffhaus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affhause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1 May 1710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 Edle.  etc.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 insonders Hochgeehrte Her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 wertes unterm     Aprilis letzthin habe zwa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on vor etwas Zeits zu recht erhalten, die habend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werte geschäffe aber haben mich bis d</w:t>
      </w:r>
      <w:r>
        <w:rPr>
          <w:rStyle w:val="Italics"/>
          <w:sz w:val="21"/>
          <w:szCs w:val="21"/>
        </w:rPr>
        <w:t>ato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hindert darauff zu antworten.  In dessen hab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rauß des mehreren ersehen, was sich so wohl </w:t>
      </w:r>
      <w:r>
        <w:rPr>
          <w:rStyle w:val="Italics"/>
          <w:sz w:val="21"/>
          <w:szCs w:val="21"/>
        </w:rPr>
        <w:t>ration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von Bern verssandten armen Mennoniten auff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 reiß und in denen Niederlanden zu getragen,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ß was in ansehen derselben in der mit Herren vo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 gehaltenen Conferentz passiret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tzteres hat mich nicht wenig erfrewet, aber ich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örchte sehr, es werde das erstere die Herren vo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warin Sie solches in erfahrung bringen woran 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zu zweifflen, in ihrem gefaßten wiederwillen geg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 Leuthe nur je länger je mehr bevestigen, so daß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jenige so etwann in das Landt zurück komm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ten, ihren ungehorsam wohl mit dem leb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zahlen dürfften.</w:t>
      </w:r>
      <w:r>
        <w:rPr>
          <w:rStyle w:val="FootnoteReference"/>
          <w:sz w:val="21"/>
          <w:szCs w:val="21"/>
        </w:rPr>
        <w:footnoteReference w:id="5"/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In dessen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belieben Meine Hochgeehrte Her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denen copeÿlichen beÿlagen zu ersehen, wa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m Lobl[lichen] Standt Bern so wohl an Ihro Hochmogend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Herren </w:t>
      </w: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den alß auch an Mich i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derantwort auff unser schreiben gelangen zu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ßen belieben wollen.  Diese Schreiben seind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waren vom 26 </w:t>
      </w:r>
      <w:r>
        <w:rPr>
          <w:rStyle w:val="Italics"/>
          <w:sz w:val="21"/>
          <w:szCs w:val="21"/>
        </w:rPr>
        <w:t>passato</w:t>
      </w:r>
      <w:r>
        <w:rPr>
          <w:sz w:val="21"/>
          <w:szCs w:val="21"/>
        </w:rPr>
        <w:t xml:space="preserve"> datiret, aber Sie seind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r erst heut vor 8 tagen, und zwaren nicht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mplet zu kommen, indeme da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riginal ant-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t schreiben an Ihre Hochmögende dem meinig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zuschliesen vergessen worden, und bis auff dies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und noch nicht einkommen, so daß in erwartung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sen Ihro Hochmögenden anders noch nichts alß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r>
        <w:rPr>
          <w:rStyle w:val="Italics"/>
          <w:sz w:val="21"/>
          <w:szCs w:val="21"/>
        </w:rPr>
        <w:t>Copiam</w:t>
      </w:r>
      <w:r>
        <w:rPr>
          <w:sz w:val="21"/>
          <w:szCs w:val="21"/>
        </w:rPr>
        <w:t xml:space="preserve"> zugesandt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Auß gedachtem schreiben erhöllet, daß im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obl[lichen] Standt Bern einmahlen </w:t>
      </w:r>
      <w:r>
        <w:rPr>
          <w:rStyle w:val="Italics"/>
          <w:sz w:val="21"/>
          <w:szCs w:val="21"/>
        </w:rPr>
        <w:t>pro nunc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annoch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seiner meinung </w:t>
      </w:r>
      <w:r>
        <w:rPr>
          <w:rStyle w:val="Italics"/>
          <w:sz w:val="21"/>
          <w:szCs w:val="21"/>
        </w:rPr>
        <w:t>intuitu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dieser arm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Leut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official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est bestehen bleibet und darvon nicht 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 eines haars breit zu weichen gedencket: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sen unerachtet aber glaube doch nicht, daß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nn schon außsetzen müße, sondern bin vielmehr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meinung, daß mit der zeit etwann noch etwa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erwehtem </w:t>
      </w:r>
      <w:r>
        <w:rPr>
          <w:rStyle w:val="Italics"/>
          <w:sz w:val="21"/>
          <w:szCs w:val="21"/>
        </w:rPr>
        <w:t>Canton in favor</w:t>
      </w:r>
      <w:r>
        <w:rPr>
          <w:sz w:val="21"/>
          <w:szCs w:val="21"/>
        </w:rPr>
        <w:t xml:space="preserve"> dieser armen Leuth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erhalten seÿn mögte, wann man sich nur ei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nig gedulten kann, und indessen die vormahl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n mir an die handt gegebene mittel ins werck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richten trachtet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nebst allseitiger erlaßung i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ttes starcken gnaden schutz auch empfehlung meiner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ro andächtiges gebeth stetshin verharr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einer sonders Hochgeehrten Her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Dienstwilligster  Diener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J. Ludwig Runckel.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Copie de la </w:t>
      </w:r>
      <w:r>
        <w:rPr>
          <w:rStyle w:val="Italics"/>
          <w:sz w:val="21"/>
          <w:szCs w:val="21"/>
        </w:rPr>
        <w:fldChar w:fldCharType="begin"/>
      </w:r>
      <w:r>
        <w:rPr>
          <w:rStyle w:val="Italics"/>
          <w:sz w:val="21"/>
          <w:szCs w:val="21"/>
        </w:rPr>
        <w:instrText>xe "Bern, Canton of:Great (Sovereign) Council"</w:instrText>
      </w:r>
      <w:r>
        <w:rPr>
          <w:rStyle w:val="Italics"/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reponce du L. Canton de Berne à celle que</w:t>
      </w:r>
    </w:p>
    <w:p w:rsidR="00CF52F9" w:rsidRDefault="00CF52F9" w:rsidP="00CF52F9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j’aÿ eu l’honneur de luÿ écrire en luÿ faisant</w:t>
      </w:r>
    </w:p>
    <w:p w:rsidR="00CF52F9" w:rsidRDefault="00CF52F9" w:rsidP="00CF52F9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tenir celle de LL.  HH.  PP.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hl Edler, Vester, Ehrender lieber Herr.  Demselb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en Unsere Willige dienst und grüs bevor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er Herr beliebens tragen wollen, das von Ihro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mögenheiten denen Herren </w:t>
      </w: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den der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aüfferen halb abgebene geehrte Schreiben unß zu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übermachen, darfür sagend Wir hiemit den behörig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ck, und ersüchent den Herren anbeÿ einliegende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reiben an Hochgedacht Ihro Hochmögenheiten wiederumb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hnbeschwärth zu bestellen.  Da benebens der Herr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beÿgefügter Copia ersehen wird, was Wir i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sehen der Taüfferen an Ihro Hochmögenheit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angen laßen, mit bitt, solches mit seiner guht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fficien zu begleithen;  Den Herren übrigens Gotte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bhut wohlempfehlende. Dat[iret] 26 Aprilis 1710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des Her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fründwillig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heriff (Schultheis) of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ultheis undt Raht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der Statt Bern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F52F9" w:rsidRDefault="00CF52F9" w:rsidP="00CF52F9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9</w:t>
      </w:r>
      <w:r>
        <w:tab/>
      </w:r>
      <w:r>
        <w:rPr>
          <w:rStyle w:val="FootnoteReference"/>
        </w:rPr>
        <w:tab/>
      </w:r>
      <w:r>
        <w:t xml:space="preserve">This is A 1264 from the De Hoop Scheffer </w:t>
      </w:r>
      <w:r>
        <w:rPr>
          <w:rStyle w:val="Italics"/>
        </w:rPr>
        <w:t>Inventaris</w:t>
      </w:r>
      <w:r>
        <w:t xml:space="preserve">.  </w:t>
      </w:r>
    </w:p>
    <w:p w:rsidR="00CF52F9" w:rsidRDefault="00CF52F9" w:rsidP="00CF52F9">
      <w:pPr>
        <w:pStyle w:val="FootnoteText"/>
      </w:pPr>
    </w:p>
  </w:footnote>
  <w:footnote w:id="4">
    <w:p w:rsidR="00CF52F9" w:rsidRDefault="00CF52F9" w:rsidP="00CF52F9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F52F9" w:rsidRDefault="00CF52F9" w:rsidP="00CF52F9">
      <w:pPr>
        <w:pStyle w:val="Footnote-OneDigit"/>
      </w:pPr>
    </w:p>
  </w:footnote>
  <w:footnote w:id="5">
    <w:p w:rsidR="00CF52F9" w:rsidRDefault="00CF52F9" w:rsidP="00CF52F9">
      <w:pPr>
        <w:pStyle w:val="Footnote-OneDigit"/>
      </w:pPr>
      <w:r>
        <w:rPr>
          <w:vertAlign w:val="superscript"/>
        </w:rPr>
        <w:footnoteRef/>
      </w:r>
      <w:r>
        <w:tab/>
        <w:t xml:space="preserve">“may need to, might.” </w:t>
      </w:r>
    </w:p>
    <w:p w:rsidR="00CF52F9" w:rsidRDefault="00CF52F9" w:rsidP="00CF52F9">
      <w:pPr>
        <w:pStyle w:val="Footnote-OneDigit"/>
      </w:pPr>
    </w:p>
  </w:footnote>
  <w:footnote w:id="6">
    <w:p w:rsidR="00CF52F9" w:rsidRDefault="00CF52F9" w:rsidP="00CF52F9">
      <w:pPr>
        <w:pStyle w:val="Footnote-OneDigit"/>
      </w:pPr>
      <w:r>
        <w:rPr>
          <w:vertAlign w:val="superscript"/>
        </w:rPr>
        <w:footnoteRef/>
      </w:r>
      <w:r>
        <w:tab/>
        <w:t>“in the meanwhile.”</w:t>
      </w:r>
    </w:p>
    <w:p w:rsidR="00CF52F9" w:rsidRDefault="00CF52F9" w:rsidP="00CF52F9">
      <w:pPr>
        <w:pStyle w:val="Footnote-OneDigit"/>
      </w:pPr>
    </w:p>
  </w:footnote>
  <w:footnote w:id="7">
    <w:p w:rsidR="00CF52F9" w:rsidRDefault="00CF52F9" w:rsidP="00CF52F9">
      <w:pPr>
        <w:pStyle w:val="FirstFootnoteinColumnLine"/>
      </w:pPr>
      <w:r>
        <w:rPr>
          <w:vertAlign w:val="superscript"/>
        </w:rPr>
        <w:footnoteRef/>
      </w:r>
      <w:r>
        <w:tab/>
        <w:t>“for now” (Latin).</w:t>
      </w:r>
    </w:p>
    <w:p w:rsidR="00CF52F9" w:rsidRDefault="00CF52F9" w:rsidP="00CF52F9">
      <w:pPr>
        <w:pStyle w:val="FirstFootnoteinColumnLine"/>
      </w:pPr>
    </w:p>
  </w:footnote>
  <w:footnote w:id="8">
    <w:p w:rsidR="00CF52F9" w:rsidRDefault="00CF52F9" w:rsidP="00CF52F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tuitu</w:t>
      </w:r>
      <w:r>
        <w:t>, Latin, ablative singular, “in consideration of,” “with respect to.”  This same usage is found in Document 60, page 1.</w:t>
      </w:r>
    </w:p>
    <w:p w:rsidR="00CF52F9" w:rsidRDefault="00CF52F9" w:rsidP="00CF52F9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F52F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F52F9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F52F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F52F9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F52F9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F52F9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F52F9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F52F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F52F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